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769F5" w14:textId="0383A332" w:rsidR="00AF38EF" w:rsidRPr="00AF38EF" w:rsidRDefault="00AF38EF" w:rsidP="00F41A00">
      <w:pPr>
        <w:pStyle w:val="NoSpacing"/>
        <w:jc w:val="center"/>
      </w:pPr>
      <w:proofErr w:type="gramStart"/>
      <w:r>
        <w:t>( add</w:t>
      </w:r>
      <w:proofErr w:type="gramEnd"/>
      <w:r>
        <w:t xml:space="preserve"> Restaurant Logo)</w:t>
      </w:r>
    </w:p>
    <w:p w14:paraId="2CE47DDC" w14:textId="77777777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Restaurant Name:</w:t>
      </w:r>
    </w:p>
    <w:p w14:paraId="614B78CF" w14:textId="77777777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Address:</w:t>
      </w:r>
    </w:p>
    <w:p w14:paraId="567F08C4" w14:textId="77777777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</w:p>
    <w:p w14:paraId="6AFBB816" w14:textId="77777777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</w:p>
    <w:p w14:paraId="2C94BED7" w14:textId="55D20759" w:rsidR="00435746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Open Position:</w:t>
      </w:r>
    </w:p>
    <w:p w14:paraId="40DCC1D4" w14:textId="3027E038" w:rsidR="00614F6E" w:rsidRPr="00B2415A" w:rsidRDefault="00614F6E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 xml:space="preserve">Full or Part </w:t>
      </w:r>
      <w:proofErr w:type="gramStart"/>
      <w:r w:rsidRPr="00B2415A">
        <w:rPr>
          <w:sz w:val="28"/>
          <w:szCs w:val="28"/>
        </w:rPr>
        <w:t>time:</w:t>
      </w:r>
      <w:r w:rsidR="00F41A00" w:rsidRPr="00B2415A">
        <w:rPr>
          <w:sz w:val="28"/>
          <w:szCs w:val="28"/>
        </w:rPr>
        <w:t>_</w:t>
      </w:r>
      <w:proofErr w:type="gramEnd"/>
      <w:r w:rsidR="00F41A00" w:rsidRPr="00B2415A">
        <w:rPr>
          <w:sz w:val="28"/>
          <w:szCs w:val="28"/>
        </w:rPr>
        <w:t xml:space="preserve">_________   </w:t>
      </w:r>
      <w:r w:rsidRPr="00B2415A">
        <w:rPr>
          <w:sz w:val="28"/>
          <w:szCs w:val="28"/>
        </w:rPr>
        <w:t>Hourly or Salary:</w:t>
      </w:r>
      <w:r w:rsidR="00F41A00" w:rsidRPr="00B2415A">
        <w:rPr>
          <w:sz w:val="28"/>
          <w:szCs w:val="28"/>
        </w:rPr>
        <w:t xml:space="preserve"> ________</w:t>
      </w:r>
    </w:p>
    <w:p w14:paraId="4AC5E557" w14:textId="66C3058F" w:rsidR="006F2EBA" w:rsidRPr="00B2415A" w:rsidRDefault="006F2EBA" w:rsidP="006F2EBA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>Job Hours: ______________________</w:t>
      </w:r>
    </w:p>
    <w:p w14:paraId="6E81B6CA" w14:textId="2A96C352" w:rsidR="00614F6E" w:rsidRPr="00B2415A" w:rsidRDefault="00614F6E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>Compensation Details:</w:t>
      </w:r>
      <w:r w:rsidR="006F2EBA" w:rsidRPr="00B2415A">
        <w:rPr>
          <w:sz w:val="28"/>
          <w:szCs w:val="28"/>
        </w:rPr>
        <w:t xml:space="preserve">    </w:t>
      </w:r>
      <w:r w:rsidR="006F2EBA" w:rsidRPr="00B2415A">
        <w:rPr>
          <w:i/>
          <w:iCs/>
          <w:sz w:val="24"/>
          <w:szCs w:val="24"/>
        </w:rPr>
        <w:t>based on experience</w:t>
      </w:r>
      <w:r w:rsidR="00475DC0">
        <w:rPr>
          <w:i/>
          <w:iCs/>
          <w:sz w:val="24"/>
          <w:szCs w:val="24"/>
        </w:rPr>
        <w:t xml:space="preserve"> </w:t>
      </w:r>
      <w:r w:rsidR="00475DC0" w:rsidRPr="00475DC0">
        <w:rPr>
          <w:i/>
          <w:iCs/>
          <w:sz w:val="24"/>
          <w:szCs w:val="24"/>
        </w:rPr>
        <w:t>(range $14 -$1</w:t>
      </w:r>
      <w:r w:rsidR="00EE4A6E">
        <w:rPr>
          <w:i/>
          <w:iCs/>
          <w:sz w:val="24"/>
          <w:szCs w:val="24"/>
        </w:rPr>
        <w:t>8</w:t>
      </w:r>
      <w:r w:rsidR="00475DC0" w:rsidRPr="00475DC0">
        <w:rPr>
          <w:i/>
          <w:iCs/>
          <w:sz w:val="24"/>
          <w:szCs w:val="24"/>
        </w:rPr>
        <w:t>)</w:t>
      </w:r>
    </w:p>
    <w:p w14:paraId="582C0B9E" w14:textId="62B93137" w:rsidR="006F2EBA" w:rsidRPr="00B2415A" w:rsidRDefault="006F2EBA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</w:r>
    </w:p>
    <w:p w14:paraId="75986895" w14:textId="313D2D5B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 xml:space="preserve">Job </w:t>
      </w:r>
      <w:r w:rsidR="00AF38EF" w:rsidRPr="00B2415A">
        <w:rPr>
          <w:b/>
          <w:bCs/>
          <w:sz w:val="28"/>
          <w:szCs w:val="28"/>
        </w:rPr>
        <w:t>Responsibilities</w:t>
      </w:r>
      <w:r w:rsidRPr="00B2415A">
        <w:rPr>
          <w:b/>
          <w:bCs/>
          <w:sz w:val="28"/>
          <w:szCs w:val="28"/>
        </w:rPr>
        <w:t>:</w:t>
      </w:r>
    </w:p>
    <w:p w14:paraId="75B2B0DE" w14:textId="0E74A7AF" w:rsidR="00EE4A6E" w:rsidRPr="00F3758F" w:rsidRDefault="00EE4A6E" w:rsidP="00EE4A6E">
      <w:pPr>
        <w:pStyle w:val="NoSpacing"/>
        <w:numPr>
          <w:ilvl w:val="0"/>
          <w:numId w:val="2"/>
        </w:numPr>
      </w:pPr>
      <w:r w:rsidRPr="00F3758F">
        <w:t>Sets up and stocks food items and other necessary supplies.</w:t>
      </w:r>
    </w:p>
    <w:p w14:paraId="63381E98" w14:textId="262F405D" w:rsidR="00EE4A6E" w:rsidRPr="00F3758F" w:rsidRDefault="00EE4A6E" w:rsidP="00EE4A6E">
      <w:pPr>
        <w:pStyle w:val="NoSpacing"/>
        <w:numPr>
          <w:ilvl w:val="0"/>
          <w:numId w:val="2"/>
        </w:numPr>
      </w:pPr>
      <w:r w:rsidRPr="00F3758F">
        <w:t>Prepares food items by cutting, chopping, mixing, and preparing sauces.</w:t>
      </w:r>
    </w:p>
    <w:p w14:paraId="7AFAA76C" w14:textId="49824F01" w:rsidR="00EE4A6E" w:rsidRPr="00F3758F" w:rsidRDefault="00EE4A6E" w:rsidP="00EE4A6E">
      <w:pPr>
        <w:pStyle w:val="NoSpacing"/>
        <w:numPr>
          <w:ilvl w:val="0"/>
          <w:numId w:val="2"/>
        </w:numPr>
      </w:pPr>
      <w:proofErr w:type="gramStart"/>
      <w:r w:rsidRPr="00F3758F">
        <w:t>Cooks</w:t>
      </w:r>
      <w:proofErr w:type="gramEnd"/>
      <w:r w:rsidRPr="00F3758F">
        <w:t xml:space="preserve"> food items by grilling, frying, sautéing, and other cooking methods to specified recipes and standards.</w:t>
      </w:r>
    </w:p>
    <w:p w14:paraId="7CF5E440" w14:textId="4C8B78D0" w:rsidR="00EE4A6E" w:rsidRPr="00F3758F" w:rsidRDefault="00EE4A6E" w:rsidP="00EE4A6E">
      <w:pPr>
        <w:pStyle w:val="NoSpacing"/>
        <w:numPr>
          <w:ilvl w:val="0"/>
          <w:numId w:val="2"/>
        </w:numPr>
      </w:pPr>
      <w:r w:rsidRPr="00F3758F">
        <w:t>Maintain cleanliness and complies with food sanitation requirements by properly handling food and ensuring correct storage.</w:t>
      </w:r>
    </w:p>
    <w:p w14:paraId="00425B92" w14:textId="607E3199" w:rsidR="00EE4A6E" w:rsidRPr="00F3758F" w:rsidRDefault="00EE4A6E" w:rsidP="00EE4A6E">
      <w:pPr>
        <w:pStyle w:val="NoSpacing"/>
        <w:numPr>
          <w:ilvl w:val="0"/>
          <w:numId w:val="2"/>
        </w:numPr>
      </w:pPr>
      <w:r w:rsidRPr="00F3758F">
        <w:t>Cleans and sanitizes cooking surfaces at the end of the shift.</w:t>
      </w:r>
    </w:p>
    <w:p w14:paraId="0CBFAE4F" w14:textId="0EA9138E" w:rsidR="00EE4A6E" w:rsidRPr="00002440" w:rsidRDefault="00EE4A6E" w:rsidP="00EE4A6E">
      <w:pPr>
        <w:pStyle w:val="NoSpacing"/>
        <w:numPr>
          <w:ilvl w:val="0"/>
          <w:numId w:val="2"/>
        </w:numPr>
      </w:pPr>
      <w:r w:rsidRPr="00F3758F">
        <w:t>Performs inventory checks and completes food storage logs.</w:t>
      </w:r>
    </w:p>
    <w:p w14:paraId="6C6BE165" w14:textId="308EBE01" w:rsidR="00F41A00" w:rsidRPr="00B2415A" w:rsidRDefault="00F41A00" w:rsidP="00EE4A6E">
      <w:pPr>
        <w:pStyle w:val="NoSpacing"/>
        <w:rPr>
          <w:sz w:val="28"/>
          <w:szCs w:val="28"/>
        </w:rPr>
      </w:pPr>
    </w:p>
    <w:p w14:paraId="468259CF" w14:textId="01B2C85F" w:rsidR="00614F6E" w:rsidRPr="00B2415A" w:rsidRDefault="00AF38EF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Qualifications</w:t>
      </w:r>
      <w:r w:rsidR="00614F6E" w:rsidRPr="00B2415A">
        <w:rPr>
          <w:b/>
          <w:bCs/>
          <w:sz w:val="28"/>
          <w:szCs w:val="28"/>
        </w:rPr>
        <w:t>:</w:t>
      </w:r>
    </w:p>
    <w:p w14:paraId="7AF926E8" w14:textId="68202192" w:rsidR="003A7392" w:rsidRPr="00C159F6" w:rsidRDefault="003A7392" w:rsidP="003A7392">
      <w:pPr>
        <w:pStyle w:val="NoSpacing"/>
        <w:numPr>
          <w:ilvl w:val="0"/>
          <w:numId w:val="1"/>
        </w:numPr>
        <w:rPr>
          <w:i/>
          <w:iCs/>
          <w:sz w:val="28"/>
          <w:szCs w:val="28"/>
        </w:rPr>
      </w:pPr>
      <w:bookmarkStart w:id="0" w:name="_Hlk71805270"/>
      <w:r w:rsidRPr="00B2415A">
        <w:rPr>
          <w:sz w:val="28"/>
          <w:szCs w:val="28"/>
        </w:rPr>
        <w:t xml:space="preserve">Experience     </w:t>
      </w:r>
    </w:p>
    <w:p w14:paraId="43569B2D" w14:textId="77777777" w:rsidR="003A7392" w:rsidRPr="00C159F6" w:rsidRDefault="003A7392" w:rsidP="003A7392">
      <w:pPr>
        <w:pStyle w:val="NoSpacing"/>
        <w:numPr>
          <w:ilvl w:val="1"/>
          <w:numId w:val="1"/>
        </w:numPr>
        <w:ind w:left="1710"/>
      </w:pPr>
      <w:r w:rsidRPr="00C159F6">
        <w:t>prefer 1+ years, but will train</w:t>
      </w:r>
    </w:p>
    <w:p w14:paraId="6C8BE1CA" w14:textId="77777777" w:rsidR="003A7392" w:rsidRDefault="003A7392" w:rsidP="003A7392">
      <w:pPr>
        <w:pStyle w:val="NoSpacing"/>
        <w:ind w:left="1800"/>
      </w:pPr>
    </w:p>
    <w:p w14:paraId="312E96B4" w14:textId="075FF758" w:rsidR="00614F6E" w:rsidRDefault="00F41A00" w:rsidP="00E27CCC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B2415A">
        <w:rPr>
          <w:sz w:val="28"/>
          <w:szCs w:val="28"/>
        </w:rPr>
        <w:t>Skills</w:t>
      </w:r>
    </w:p>
    <w:p w14:paraId="07A0ACC2" w14:textId="0AB18746" w:rsidR="00EE4A6E" w:rsidRPr="00EE4A6E" w:rsidRDefault="00EE4A6E" w:rsidP="00EE4A6E">
      <w:pPr>
        <w:pStyle w:val="NoSpacing"/>
        <w:numPr>
          <w:ilvl w:val="1"/>
          <w:numId w:val="1"/>
        </w:numPr>
      </w:pPr>
      <w:r w:rsidRPr="00EE4A6E">
        <w:t>Good knife skills</w:t>
      </w:r>
    </w:p>
    <w:p w14:paraId="579F2BF2" w14:textId="77264F35" w:rsidR="00EE4A6E" w:rsidRPr="00EE4A6E" w:rsidRDefault="00EE4A6E" w:rsidP="00EE4A6E">
      <w:pPr>
        <w:pStyle w:val="NoSpacing"/>
        <w:numPr>
          <w:ilvl w:val="1"/>
          <w:numId w:val="1"/>
        </w:numPr>
      </w:pPr>
      <w:r w:rsidRPr="00EE4A6E">
        <w:t>Ability to stand or walk for 8-hour shifts and lift at least 40 pounds</w:t>
      </w:r>
    </w:p>
    <w:p w14:paraId="13B99F70" w14:textId="0AFDDEE0" w:rsidR="00EE4A6E" w:rsidRPr="00EE4A6E" w:rsidRDefault="00EE4A6E" w:rsidP="00EE4A6E">
      <w:pPr>
        <w:pStyle w:val="NoSpacing"/>
        <w:numPr>
          <w:ilvl w:val="1"/>
          <w:numId w:val="1"/>
        </w:numPr>
      </w:pPr>
      <w:r w:rsidRPr="00EE4A6E">
        <w:t>Willingness to comply with all food safety procedures and COVID sanitation protocols.</w:t>
      </w:r>
    </w:p>
    <w:bookmarkEnd w:id="0"/>
    <w:p w14:paraId="4CD825A0" w14:textId="2F7ADA8E" w:rsidR="00614F6E" w:rsidRPr="00B2415A" w:rsidRDefault="00614F6E" w:rsidP="00F41A00">
      <w:pPr>
        <w:pStyle w:val="NoSpacing"/>
        <w:rPr>
          <w:sz w:val="28"/>
          <w:szCs w:val="28"/>
        </w:rPr>
      </w:pPr>
    </w:p>
    <w:p w14:paraId="171F383B" w14:textId="77777777" w:rsidR="00F41A00" w:rsidRPr="00B2415A" w:rsidRDefault="00F41A00" w:rsidP="00F41A00">
      <w:pPr>
        <w:pStyle w:val="NoSpacing"/>
        <w:rPr>
          <w:sz w:val="28"/>
          <w:szCs w:val="28"/>
        </w:rPr>
      </w:pPr>
    </w:p>
    <w:p w14:paraId="1E2A846D" w14:textId="1631AB25" w:rsidR="00614F6E" w:rsidRPr="00B2415A" w:rsidRDefault="00614F6E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About the Restaurant:</w:t>
      </w:r>
    </w:p>
    <w:p w14:paraId="0A7F57B4" w14:textId="52543CC7" w:rsidR="00D21D76" w:rsidRPr="00B2415A" w:rsidRDefault="00D21D76" w:rsidP="00F41A00">
      <w:pPr>
        <w:pStyle w:val="NoSpacing"/>
        <w:rPr>
          <w:sz w:val="28"/>
          <w:szCs w:val="28"/>
        </w:rPr>
      </w:pPr>
    </w:p>
    <w:p w14:paraId="04AC7477" w14:textId="66FCA85C" w:rsidR="00D21D76" w:rsidRPr="00B2415A" w:rsidRDefault="00D21D76" w:rsidP="00F41A00">
      <w:pPr>
        <w:pStyle w:val="NoSpacing"/>
        <w:rPr>
          <w:sz w:val="28"/>
          <w:szCs w:val="28"/>
        </w:rPr>
      </w:pPr>
    </w:p>
    <w:p w14:paraId="05D3B4EE" w14:textId="7C587729" w:rsidR="00D21D76" w:rsidRPr="00B2415A" w:rsidRDefault="00D21D76" w:rsidP="00F41A00">
      <w:pPr>
        <w:pStyle w:val="NoSpacing"/>
        <w:rPr>
          <w:sz w:val="28"/>
          <w:szCs w:val="28"/>
        </w:rPr>
      </w:pPr>
      <w:r w:rsidRPr="00B2415A">
        <w:rPr>
          <w:b/>
          <w:bCs/>
          <w:sz w:val="28"/>
          <w:szCs w:val="28"/>
        </w:rPr>
        <w:t>Restaurant Website:</w:t>
      </w:r>
      <w:r w:rsidR="008A350D" w:rsidRPr="00B2415A">
        <w:rPr>
          <w:sz w:val="28"/>
          <w:szCs w:val="28"/>
        </w:rPr>
        <w:tab/>
      </w:r>
      <w:r w:rsidR="008A350D" w:rsidRPr="00B2415A">
        <w:rPr>
          <w:sz w:val="28"/>
          <w:szCs w:val="28"/>
        </w:rPr>
        <w:tab/>
      </w:r>
      <w:r w:rsidR="008A350D" w:rsidRPr="00B2415A">
        <w:rPr>
          <w:i/>
          <w:iCs/>
          <w:sz w:val="28"/>
          <w:szCs w:val="28"/>
        </w:rPr>
        <w:t>Add Link</w:t>
      </w:r>
    </w:p>
    <w:p w14:paraId="68E0615E" w14:textId="77777777" w:rsidR="008A350D" w:rsidRPr="00B2415A" w:rsidRDefault="008A350D" w:rsidP="00F41A00">
      <w:pPr>
        <w:pStyle w:val="NoSpacing"/>
        <w:rPr>
          <w:sz w:val="28"/>
          <w:szCs w:val="28"/>
        </w:rPr>
      </w:pPr>
    </w:p>
    <w:p w14:paraId="67FA615E" w14:textId="34E1F498" w:rsidR="00D21D76" w:rsidRPr="00B2415A" w:rsidRDefault="00D21D76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Social Media</w:t>
      </w:r>
      <w:r w:rsidR="008A350D" w:rsidRPr="00B2415A">
        <w:rPr>
          <w:b/>
          <w:bCs/>
          <w:sz w:val="28"/>
          <w:szCs w:val="28"/>
        </w:rPr>
        <w:t xml:space="preserve"> Links</w:t>
      </w:r>
      <w:r w:rsidRPr="00B2415A">
        <w:rPr>
          <w:b/>
          <w:bCs/>
          <w:sz w:val="28"/>
          <w:szCs w:val="28"/>
        </w:rPr>
        <w:t>:</w:t>
      </w:r>
    </w:p>
    <w:p w14:paraId="5B714655" w14:textId="6EBF14C8" w:rsidR="008A350D" w:rsidRPr="00B2415A" w:rsidRDefault="008A350D" w:rsidP="006F2EBA">
      <w:pPr>
        <w:pStyle w:val="NoSpacing"/>
        <w:ind w:firstLine="720"/>
        <w:rPr>
          <w:sz w:val="28"/>
          <w:szCs w:val="28"/>
        </w:rPr>
      </w:pPr>
      <w:r w:rsidRPr="00B2415A">
        <w:rPr>
          <w:sz w:val="28"/>
          <w:szCs w:val="28"/>
        </w:rPr>
        <w:t>List social media site</w:t>
      </w:r>
      <w:r w:rsidRPr="00B2415A">
        <w:rPr>
          <w:sz w:val="28"/>
          <w:szCs w:val="28"/>
        </w:rPr>
        <w:tab/>
      </w:r>
      <w:r w:rsidRPr="00B2415A">
        <w:rPr>
          <w:sz w:val="28"/>
          <w:szCs w:val="28"/>
        </w:rPr>
        <w:tab/>
      </w:r>
      <w:r w:rsidRPr="00B2415A">
        <w:rPr>
          <w:i/>
          <w:iCs/>
          <w:sz w:val="28"/>
          <w:szCs w:val="28"/>
        </w:rPr>
        <w:t>Add Link</w:t>
      </w:r>
    </w:p>
    <w:p w14:paraId="4C0899CF" w14:textId="77777777" w:rsidR="008A350D" w:rsidRPr="00B2415A" w:rsidRDefault="008A350D" w:rsidP="006F2EBA">
      <w:pPr>
        <w:pStyle w:val="NoSpacing"/>
        <w:ind w:firstLine="720"/>
        <w:rPr>
          <w:sz w:val="28"/>
          <w:szCs w:val="28"/>
        </w:rPr>
      </w:pPr>
      <w:r w:rsidRPr="00B2415A">
        <w:rPr>
          <w:sz w:val="28"/>
          <w:szCs w:val="28"/>
        </w:rPr>
        <w:t>List social media site</w:t>
      </w:r>
      <w:r w:rsidRPr="00B2415A">
        <w:rPr>
          <w:sz w:val="28"/>
          <w:szCs w:val="28"/>
        </w:rPr>
        <w:tab/>
      </w:r>
      <w:r w:rsidRPr="00B2415A">
        <w:rPr>
          <w:sz w:val="28"/>
          <w:szCs w:val="28"/>
        </w:rPr>
        <w:tab/>
      </w:r>
      <w:r w:rsidRPr="00B2415A">
        <w:rPr>
          <w:i/>
          <w:iCs/>
          <w:sz w:val="28"/>
          <w:szCs w:val="28"/>
        </w:rPr>
        <w:t>Add Link</w:t>
      </w:r>
    </w:p>
    <w:p w14:paraId="010164FB" w14:textId="77777777" w:rsidR="008A350D" w:rsidRPr="00B2415A" w:rsidRDefault="008A350D" w:rsidP="006F2EBA">
      <w:pPr>
        <w:pStyle w:val="NoSpacing"/>
        <w:ind w:firstLine="720"/>
        <w:rPr>
          <w:sz w:val="28"/>
          <w:szCs w:val="28"/>
        </w:rPr>
      </w:pPr>
      <w:r w:rsidRPr="00B2415A">
        <w:rPr>
          <w:sz w:val="28"/>
          <w:szCs w:val="28"/>
        </w:rPr>
        <w:t>List social media site</w:t>
      </w:r>
      <w:r w:rsidRPr="00B2415A">
        <w:rPr>
          <w:sz w:val="28"/>
          <w:szCs w:val="28"/>
        </w:rPr>
        <w:tab/>
      </w:r>
      <w:r w:rsidRPr="00B2415A">
        <w:rPr>
          <w:sz w:val="28"/>
          <w:szCs w:val="28"/>
        </w:rPr>
        <w:tab/>
      </w:r>
      <w:r w:rsidRPr="00B2415A">
        <w:rPr>
          <w:i/>
          <w:iCs/>
          <w:sz w:val="28"/>
          <w:szCs w:val="28"/>
        </w:rPr>
        <w:t>Add Link</w:t>
      </w:r>
    </w:p>
    <w:p w14:paraId="0A60B19E" w14:textId="63DC3F92" w:rsidR="006F2EBA" w:rsidRDefault="006F2EBA" w:rsidP="00F41A00">
      <w:pPr>
        <w:pStyle w:val="NoSpacing"/>
        <w:rPr>
          <w:sz w:val="28"/>
          <w:szCs w:val="28"/>
        </w:rPr>
      </w:pPr>
    </w:p>
    <w:p w14:paraId="137FAE71" w14:textId="77777777" w:rsidR="00B2415A" w:rsidRPr="00B2415A" w:rsidRDefault="00B2415A" w:rsidP="00F41A00">
      <w:pPr>
        <w:pStyle w:val="NoSpacing"/>
        <w:rPr>
          <w:sz w:val="28"/>
          <w:szCs w:val="28"/>
        </w:rPr>
      </w:pPr>
    </w:p>
    <w:p w14:paraId="57461803" w14:textId="45E9DA8A" w:rsidR="00E27CCC" w:rsidRPr="00B2415A" w:rsidRDefault="00E27CCC" w:rsidP="00F41A00">
      <w:pPr>
        <w:pStyle w:val="NoSpacing"/>
        <w:rPr>
          <w:b/>
          <w:bCs/>
          <w:sz w:val="28"/>
          <w:szCs w:val="28"/>
        </w:rPr>
      </w:pPr>
      <w:r w:rsidRPr="00B2415A">
        <w:rPr>
          <w:b/>
          <w:bCs/>
          <w:sz w:val="28"/>
          <w:szCs w:val="28"/>
        </w:rPr>
        <w:t>How to Apply:</w:t>
      </w:r>
    </w:p>
    <w:p w14:paraId="3E3D2155" w14:textId="68C15680" w:rsidR="00E27CCC" w:rsidRPr="00B2415A" w:rsidRDefault="00E27CCC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  <w:t>Email …</w:t>
      </w:r>
      <w:proofErr w:type="gramStart"/>
      <w:r w:rsidRPr="00B2415A">
        <w:rPr>
          <w:sz w:val="28"/>
          <w:szCs w:val="28"/>
        </w:rPr>
        <w:t>…..</w:t>
      </w:r>
      <w:proofErr w:type="gramEnd"/>
    </w:p>
    <w:p w14:paraId="3771C909" w14:textId="5C2052B3" w:rsidR="00E27CCC" w:rsidRPr="00B2415A" w:rsidRDefault="00E27CCC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  <w:t xml:space="preserve">Restaurant Website </w:t>
      </w:r>
      <w:proofErr w:type="gramStart"/>
      <w:r w:rsidRPr="00B2415A">
        <w:rPr>
          <w:sz w:val="28"/>
          <w:szCs w:val="28"/>
        </w:rPr>
        <w:t>…..</w:t>
      </w:r>
      <w:proofErr w:type="gramEnd"/>
      <w:r w:rsidRPr="00B2415A">
        <w:rPr>
          <w:sz w:val="28"/>
          <w:szCs w:val="28"/>
        </w:rPr>
        <w:t xml:space="preserve">  </w:t>
      </w:r>
    </w:p>
    <w:p w14:paraId="5F1193F0" w14:textId="07A744C2" w:rsidR="00E27CCC" w:rsidRPr="00B2415A" w:rsidRDefault="00E27CCC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</w:r>
    </w:p>
    <w:p w14:paraId="37058C9C" w14:textId="7AFEF5A3" w:rsidR="00E27CCC" w:rsidRPr="00B2415A" w:rsidRDefault="00E27CCC" w:rsidP="00F41A00">
      <w:pPr>
        <w:pStyle w:val="NoSpacing"/>
        <w:rPr>
          <w:sz w:val="28"/>
          <w:szCs w:val="28"/>
        </w:rPr>
      </w:pPr>
      <w:r w:rsidRPr="00B2415A">
        <w:rPr>
          <w:sz w:val="28"/>
          <w:szCs w:val="28"/>
        </w:rPr>
        <w:tab/>
        <w:t>Complete application</w:t>
      </w:r>
    </w:p>
    <w:p w14:paraId="22225E3C" w14:textId="1B85EC8E" w:rsidR="00E27CCC" w:rsidRPr="00B2415A" w:rsidRDefault="00E27CCC" w:rsidP="00F41A00">
      <w:pPr>
        <w:pStyle w:val="NoSpacing"/>
        <w:rPr>
          <w:sz w:val="28"/>
          <w:szCs w:val="28"/>
        </w:rPr>
      </w:pPr>
    </w:p>
    <w:p w14:paraId="7BD0C55F" w14:textId="77777777" w:rsidR="00E27CCC" w:rsidRPr="00B2415A" w:rsidRDefault="00E27CCC" w:rsidP="00F41A00">
      <w:pPr>
        <w:pStyle w:val="NoSpacing"/>
        <w:rPr>
          <w:sz w:val="28"/>
          <w:szCs w:val="28"/>
        </w:rPr>
      </w:pPr>
    </w:p>
    <w:sectPr w:rsidR="00E27CCC" w:rsidRPr="00B2415A" w:rsidSect="006F2EBA">
      <w:headerReference w:type="default" r:id="rId7"/>
      <w:footerReference w:type="default" r:id="rId8"/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209FED" w14:textId="77777777" w:rsidR="00F2074F" w:rsidRDefault="00F2074F" w:rsidP="00F41A00">
      <w:pPr>
        <w:spacing w:after="0" w:line="240" w:lineRule="auto"/>
      </w:pPr>
      <w:r>
        <w:separator/>
      </w:r>
    </w:p>
  </w:endnote>
  <w:endnote w:type="continuationSeparator" w:id="0">
    <w:p w14:paraId="3A4D7249" w14:textId="77777777" w:rsidR="00F2074F" w:rsidRDefault="00F2074F" w:rsidP="00F41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44461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E84545" w14:textId="2D2BAB15" w:rsidR="006F2EBA" w:rsidRDefault="006F2EB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95F968" w14:textId="77777777" w:rsidR="006F2EBA" w:rsidRDefault="006F2E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054DC" w14:textId="77777777" w:rsidR="00F2074F" w:rsidRDefault="00F2074F" w:rsidP="00F41A00">
      <w:pPr>
        <w:spacing w:after="0" w:line="240" w:lineRule="auto"/>
      </w:pPr>
      <w:r>
        <w:separator/>
      </w:r>
    </w:p>
  </w:footnote>
  <w:footnote w:type="continuationSeparator" w:id="0">
    <w:p w14:paraId="1E38D4A4" w14:textId="77777777" w:rsidR="00F2074F" w:rsidRDefault="00F2074F" w:rsidP="00F41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5CAD" w14:textId="4C6B8932" w:rsidR="00F41A00" w:rsidRPr="00F41A00" w:rsidRDefault="00F41A00">
    <w:pPr>
      <w:pStyle w:val="Header"/>
      <w:rPr>
        <w:sz w:val="40"/>
        <w:szCs w:val="40"/>
      </w:rPr>
    </w:pPr>
    <w:r w:rsidRPr="00F41A00">
      <w:rPr>
        <w:sz w:val="40"/>
        <w:szCs w:val="40"/>
      </w:rPr>
      <w:t>Restaurant Job Description</w:t>
    </w:r>
    <w:r>
      <w:rPr>
        <w:sz w:val="40"/>
        <w:szCs w:val="40"/>
      </w:rPr>
      <w:t xml:space="preserve"> </w:t>
    </w:r>
    <w:r w:rsidR="00EE4A6E">
      <w:rPr>
        <w:sz w:val="40"/>
        <w:szCs w:val="40"/>
      </w:rPr>
      <w:t>–</w:t>
    </w:r>
    <w:r>
      <w:rPr>
        <w:sz w:val="40"/>
        <w:szCs w:val="40"/>
      </w:rPr>
      <w:t xml:space="preserve"> </w:t>
    </w:r>
    <w:r w:rsidR="00EE4A6E">
      <w:rPr>
        <w:sz w:val="40"/>
        <w:szCs w:val="40"/>
      </w:rPr>
      <w:t>Line Coo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D0DC8"/>
    <w:multiLevelType w:val="hybridMultilevel"/>
    <w:tmpl w:val="A21CB24E"/>
    <w:lvl w:ilvl="0" w:tplc="FFE6A3B4">
      <w:start w:val="1"/>
      <w:numFmt w:val="decimal"/>
      <w:lvlText w:val="%1."/>
      <w:lvlJc w:val="left"/>
      <w:pPr>
        <w:ind w:left="135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C515084"/>
    <w:multiLevelType w:val="hybridMultilevel"/>
    <w:tmpl w:val="5B8C9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MDIxNjS2MDMwNDBQ0lEKTi0uzszPAykwrAUA6q+j2iwAAAA="/>
  </w:docVars>
  <w:rsids>
    <w:rsidRoot w:val="00614F6E"/>
    <w:rsid w:val="003A7392"/>
    <w:rsid w:val="00475DC0"/>
    <w:rsid w:val="004D7E87"/>
    <w:rsid w:val="00591084"/>
    <w:rsid w:val="00614F6E"/>
    <w:rsid w:val="006D269F"/>
    <w:rsid w:val="006F2EBA"/>
    <w:rsid w:val="00723C76"/>
    <w:rsid w:val="008A350D"/>
    <w:rsid w:val="008B27C9"/>
    <w:rsid w:val="008D5DB4"/>
    <w:rsid w:val="00AD4530"/>
    <w:rsid w:val="00AF38EF"/>
    <w:rsid w:val="00B2415A"/>
    <w:rsid w:val="00B41FC8"/>
    <w:rsid w:val="00B44AB2"/>
    <w:rsid w:val="00D21D76"/>
    <w:rsid w:val="00E27CCC"/>
    <w:rsid w:val="00EE4A6E"/>
    <w:rsid w:val="00F2074F"/>
    <w:rsid w:val="00F41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A0C0F"/>
  <w15:chartTrackingRefBased/>
  <w15:docId w15:val="{0DEAD765-0FD2-4A57-BF4B-CA1F8EB31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4A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1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A00"/>
  </w:style>
  <w:style w:type="paragraph" w:styleId="Footer">
    <w:name w:val="footer"/>
    <w:basedOn w:val="Normal"/>
    <w:link w:val="FooterChar"/>
    <w:uiPriority w:val="99"/>
    <w:unhideWhenUsed/>
    <w:rsid w:val="00F41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A00"/>
  </w:style>
  <w:style w:type="paragraph" w:styleId="NoSpacing">
    <w:name w:val="No Spacing"/>
    <w:uiPriority w:val="1"/>
    <w:qFormat/>
    <w:rsid w:val="00F41A0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williams</dc:creator>
  <cp:keywords/>
  <dc:description/>
  <cp:lastModifiedBy>John Handler</cp:lastModifiedBy>
  <cp:revision>4</cp:revision>
  <cp:lastPrinted>2021-05-13T17:31:00Z</cp:lastPrinted>
  <dcterms:created xsi:type="dcterms:W3CDTF">2021-05-13T18:05:00Z</dcterms:created>
  <dcterms:modified xsi:type="dcterms:W3CDTF">2021-05-13T18:34:00Z</dcterms:modified>
</cp:coreProperties>
</file>